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499CC84D" w:rsidR="00A50951" w:rsidRPr="00FE6543" w:rsidRDefault="000536E7" w:rsidP="002822FA">
      <w:pPr>
        <w:ind w:left="1213" w:right="1000"/>
        <w:jc w:val="center"/>
      </w:pPr>
      <w:r w:rsidRPr="00FE6543">
        <w:rPr>
          <w:b/>
        </w:rPr>
        <w:t>FALL</w:t>
      </w:r>
      <w:r w:rsidR="00487026">
        <w:rPr>
          <w:b/>
        </w:rPr>
        <w:t xml:space="preserve"> 2026 (Semester only)</w:t>
      </w:r>
      <w:r w:rsidR="00404EB0">
        <w:rPr>
          <w:b/>
        </w:rPr>
        <w:t xml:space="preserve"> </w:t>
      </w:r>
      <w:r w:rsidR="00487026">
        <w:rPr>
          <w:b/>
        </w:rPr>
        <w:t>RETURNING</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24E0E540"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w:t>
      </w:r>
      <w:r w:rsidR="00487026">
        <w:t>Fall 2026 semester</w:t>
      </w:r>
      <w:r w:rsidRPr="0065135C">
        <w:t xml:space="preserve">, this appointment carries a </w:t>
      </w:r>
      <w:r w:rsidRPr="002074DE">
        <w:rPr>
          <w:i/>
          <w:iCs/>
        </w:rPr>
        <w:t>minimum</w:t>
      </w:r>
      <w:r w:rsidRPr="0065135C">
        <w:t xml:space="preserve"> stipend of no less than </w:t>
      </w:r>
      <w:r w:rsidR="00487026" w:rsidRPr="0065135C">
        <w:rPr>
          <w:b/>
          <w:bCs/>
          <w:highlight w:val="yellow"/>
        </w:rPr>
        <w:t>[$</w:t>
      </w:r>
      <w:r w:rsidR="00487026">
        <w:rPr>
          <w:b/>
          <w:bCs/>
          <w:highlight w:val="yellow"/>
        </w:rPr>
        <w:t xml:space="preserve">5,837.25 </w:t>
      </w:r>
      <w:r w:rsidR="00487026" w:rsidRPr="0065135C">
        <w:rPr>
          <w:b/>
          <w:bCs/>
          <w:highlight w:val="yellow"/>
        </w:rPr>
        <w:t>for quarter-time/$</w:t>
      </w:r>
      <w:r w:rsidR="00487026">
        <w:rPr>
          <w:b/>
          <w:bCs/>
          <w:highlight w:val="yellow"/>
        </w:rPr>
        <w:t>7,783.00</w:t>
      </w:r>
      <w:r w:rsidR="00487026" w:rsidRPr="0065135C">
        <w:rPr>
          <w:b/>
          <w:bCs/>
          <w:highlight w:val="yellow"/>
        </w:rPr>
        <w:t xml:space="preserve"> for one-third-time/$</w:t>
      </w:r>
      <w:r w:rsidR="00487026">
        <w:rPr>
          <w:b/>
          <w:bCs/>
          <w:highlight w:val="yellow"/>
        </w:rPr>
        <w:t>11,674.50</w:t>
      </w:r>
      <w:r w:rsidR="00487026" w:rsidRPr="0065135C">
        <w:rPr>
          <w:b/>
          <w:bCs/>
          <w:highlight w:val="yellow"/>
        </w:rPr>
        <w:t xml:space="preserve"> for half-time</w:t>
      </w:r>
      <w:r w:rsidR="00404EB0" w:rsidRPr="0065135C">
        <w:rPr>
          <w:b/>
          <w:bCs/>
        </w:rPr>
        <w:t>]</w:t>
      </w:r>
      <w:r w:rsidRPr="0065135C">
        <w:t xml:space="preserve">. The term of the appointment is for </w:t>
      </w:r>
      <w:r w:rsidR="00487026">
        <w:t>Fall 2026 semester</w:t>
      </w:r>
      <w:r>
        <w:t>.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 xml:space="preserve">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lastRenderedPageBreak/>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68DECB5A"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7FFF849B" w14:textId="77777777" w:rsidR="00AC7152" w:rsidRPr="00F066EC" w:rsidRDefault="00AC7152" w:rsidP="00AC7152">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Pr>
          <w:sz w:val="22"/>
          <w:szCs w:val="22"/>
        </w:rPr>
        <w:t>term of appointment</w:t>
      </w:r>
      <w:r w:rsidRPr="00F066EC">
        <w:rPr>
          <w:sz w:val="22"/>
          <w:szCs w:val="22"/>
        </w:rPr>
        <w:t>, regardless of your assignment. Graduate assistants are not eligible for remote work unless the work itself requires travel. </w:t>
      </w:r>
    </w:p>
    <w:p w14:paraId="088F302A" w14:textId="77777777" w:rsidR="00AC7152" w:rsidRPr="00F066EC" w:rsidRDefault="00AC7152" w:rsidP="00AC7152">
      <w:pPr>
        <w:pStyle w:val="NormalWeb"/>
        <w:spacing w:before="0" w:beforeAutospacing="0" w:after="0" w:afterAutospacing="0"/>
        <w:ind w:left="540"/>
        <w:rPr>
          <w:sz w:val="22"/>
          <w:szCs w:val="22"/>
        </w:rPr>
      </w:pPr>
      <w:r w:rsidRPr="00F066EC">
        <w:rPr>
          <w:sz w:val="22"/>
          <w:szCs w:val="22"/>
        </w:rPr>
        <w:t> </w:t>
      </w:r>
    </w:p>
    <w:p w14:paraId="7837667D" w14:textId="77777777" w:rsidR="00AC7152" w:rsidRPr="00F066EC" w:rsidRDefault="00AC7152" w:rsidP="00AC7152">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Pr>
          <w:sz w:val="22"/>
          <w:szCs w:val="22"/>
        </w:rPr>
        <w:t xml:space="preserve">Area </w:t>
      </w:r>
      <w:r w:rsidRPr="00F066EC">
        <w:rPr>
          <w:sz w:val="22"/>
          <w:szCs w:val="22"/>
        </w:rPr>
        <w:t>Associate Dean in the Employing College.  </w:t>
      </w:r>
    </w:p>
    <w:p w14:paraId="0D8ED13E" w14:textId="77777777" w:rsidR="00610309" w:rsidRPr="00F066EC" w:rsidRDefault="00610309" w:rsidP="00610309">
      <w:pPr>
        <w:pStyle w:val="NormalWeb"/>
        <w:spacing w:before="0" w:beforeAutospacing="0" w:after="0" w:afterAutospacing="0"/>
        <w:ind w:left="540"/>
        <w:rPr>
          <w:sz w:val="22"/>
          <w:szCs w:val="22"/>
        </w:rPr>
      </w:pPr>
      <w:r w:rsidRPr="00F066EC">
        <w:rPr>
          <w:sz w:val="22"/>
          <w:szCs w:val="22"/>
        </w:rPr>
        <w:t> </w:t>
      </w:r>
    </w:p>
    <w:p w14:paraId="3AFDE8AE" w14:textId="77777777" w:rsidR="00610309" w:rsidRPr="00F066EC" w:rsidRDefault="00610309" w:rsidP="00610309">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semesters for those pursuing a doctoral degree</w:t>
      </w:r>
      <w:r w:rsidRPr="00FA6960">
        <w:rPr>
          <w:spacing w:val="-28"/>
        </w:rPr>
        <w:t xml:space="preserve">.  </w:t>
      </w:r>
      <w:r w:rsidRPr="00FA6960">
        <w:t>Each</w:t>
      </w:r>
      <w:r w:rsidRPr="00FA6960">
        <w:rPr>
          <w:spacing w:val="-2"/>
        </w:rPr>
        <w:t xml:space="preserve"> </w:t>
      </w:r>
      <w:r w:rsidRPr="00FA6960">
        <w:t xml:space="preserve">semester/summer, approval of renewal will be based </w:t>
      </w:r>
      <w:r w:rsidRPr="00FA6960">
        <w:lastRenderedPageBreak/>
        <w:t>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information  about the payment schedule can be found on the University Billing Office website using </w:t>
      </w:r>
      <w:r w:rsidR="00A1266A" w:rsidRPr="002822FA">
        <w:rPr>
          <w:sz w:val="22"/>
          <w:szCs w:val="22"/>
        </w:rPr>
        <w:lastRenderedPageBreak/>
        <w:t xml:space="preserve">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2842BF12"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AC7152">
        <w:rPr>
          <w:i/>
        </w:rPr>
        <w:t>April 3</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2E506" w14:textId="77777777" w:rsidR="00EE6CA5" w:rsidRDefault="00EE6CA5">
      <w:r>
        <w:separator/>
      </w:r>
    </w:p>
  </w:endnote>
  <w:endnote w:type="continuationSeparator" w:id="0">
    <w:p w14:paraId="38651C4F" w14:textId="77777777" w:rsidR="00EE6CA5" w:rsidRDefault="00EE6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FA2EC" w14:textId="77777777" w:rsidR="00EE6CA5" w:rsidRDefault="00EE6CA5">
      <w:r>
        <w:separator/>
      </w:r>
    </w:p>
  </w:footnote>
  <w:footnote w:type="continuationSeparator" w:id="0">
    <w:p w14:paraId="3F4B35C8" w14:textId="77777777" w:rsidR="00EE6CA5" w:rsidRDefault="00EE6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E63"/>
    <w:rsid w:val="001F19EC"/>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4EB0"/>
    <w:rsid w:val="00405AEA"/>
    <w:rsid w:val="00411601"/>
    <w:rsid w:val="004140CB"/>
    <w:rsid w:val="00417E23"/>
    <w:rsid w:val="004200E2"/>
    <w:rsid w:val="0042331C"/>
    <w:rsid w:val="00425733"/>
    <w:rsid w:val="00431729"/>
    <w:rsid w:val="00432D68"/>
    <w:rsid w:val="00434181"/>
    <w:rsid w:val="004416CD"/>
    <w:rsid w:val="004433B7"/>
    <w:rsid w:val="004447CB"/>
    <w:rsid w:val="0044796A"/>
    <w:rsid w:val="00453CF1"/>
    <w:rsid w:val="00455A22"/>
    <w:rsid w:val="00461AFA"/>
    <w:rsid w:val="00462099"/>
    <w:rsid w:val="00463279"/>
    <w:rsid w:val="00470D71"/>
    <w:rsid w:val="00472F7E"/>
    <w:rsid w:val="00477847"/>
    <w:rsid w:val="00481389"/>
    <w:rsid w:val="00482283"/>
    <w:rsid w:val="00487026"/>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2EA1"/>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309"/>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3020"/>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3C2C"/>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43A"/>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C7152"/>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54B"/>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0B2A"/>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CA5"/>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8B8"/>
    <w:rsid w:val="00F52D62"/>
    <w:rsid w:val="00F539B1"/>
    <w:rsid w:val="00F6063E"/>
    <w:rsid w:val="00F60B52"/>
    <w:rsid w:val="00F6159C"/>
    <w:rsid w:val="00F6472A"/>
    <w:rsid w:val="00F65BC9"/>
    <w:rsid w:val="00F65E06"/>
    <w:rsid w:val="00F66E34"/>
    <w:rsid w:val="00F72167"/>
    <w:rsid w:val="00F72C75"/>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610309"/>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2.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3.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073</Words>
  <Characters>23138</Characters>
  <Application>Microsoft Office Word</Application>
  <DocSecurity>0</DocSecurity>
  <Lines>436</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7</cp:revision>
  <cp:lastPrinted>2018-01-22T17:35:00Z</cp:lastPrinted>
  <dcterms:created xsi:type="dcterms:W3CDTF">2026-02-18T21:02:00Z</dcterms:created>
  <dcterms:modified xsi:type="dcterms:W3CDTF">2026-04-0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